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c477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22d7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aea0963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92448d37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51e0f897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f227d581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ee7cc40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2e05109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4da0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40:35Z</dcterms:created>
  <dcterms:modified xsi:type="dcterms:W3CDTF">2022-03-19T21:40:35Z</dcterms:modified>
</cp:coreProperties>
</file>